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E0B17" w14:textId="77777777" w:rsidR="00A253A4" w:rsidRDefault="00A253A4">
      <w:pPr>
        <w:rPr>
          <w:b/>
        </w:rPr>
      </w:pPr>
    </w:p>
    <w:p w14:paraId="2A53D11C" w14:textId="33B67B4E" w:rsidR="00A253A4" w:rsidRDefault="00374758" w:rsidP="00A253A4">
      <w:pPr>
        <w:jc w:val="center"/>
        <w:rPr>
          <w:b/>
        </w:rPr>
      </w:pPr>
      <w:r>
        <w:rPr>
          <w:b/>
        </w:rPr>
        <w:t>MODUL</w:t>
      </w:r>
      <w:r w:rsidR="00A253A4" w:rsidRPr="00A253A4">
        <w:rPr>
          <w:b/>
        </w:rPr>
        <w:t xml:space="preserve"> </w:t>
      </w:r>
      <w:r w:rsidR="003926A2">
        <w:rPr>
          <w:b/>
        </w:rPr>
        <w:t>9</w:t>
      </w:r>
      <w:r w:rsidR="00A253A4" w:rsidRPr="00A253A4">
        <w:rPr>
          <w:b/>
        </w:rPr>
        <w:t xml:space="preserve">. </w:t>
      </w:r>
      <w:r w:rsidR="00605157">
        <w:rPr>
          <w:b/>
        </w:rPr>
        <w:t>OBJECT &amp; DRIVER CLASS</w:t>
      </w:r>
    </w:p>
    <w:p w14:paraId="1ABBE54C" w14:textId="77777777" w:rsidR="003665EA" w:rsidRPr="00A253A4" w:rsidRDefault="003665EA" w:rsidP="00A253A4">
      <w:pPr>
        <w:jc w:val="center"/>
        <w:rPr>
          <w:b/>
        </w:rPr>
      </w:pPr>
    </w:p>
    <w:p w14:paraId="5B7F9661" w14:textId="2F871C24" w:rsidR="00A253A4" w:rsidRPr="00A253A4" w:rsidRDefault="00A253A4">
      <w:pPr>
        <w:rPr>
          <w:b/>
        </w:rPr>
      </w:pPr>
      <w:proofErr w:type="spellStart"/>
      <w:r w:rsidRPr="00A253A4">
        <w:rPr>
          <w:b/>
        </w:rPr>
        <w:t>Capaian</w:t>
      </w:r>
      <w:proofErr w:type="spellEnd"/>
      <w:r w:rsidRPr="00A253A4">
        <w:rPr>
          <w:b/>
        </w:rPr>
        <w:t xml:space="preserve"> </w:t>
      </w:r>
      <w:proofErr w:type="spellStart"/>
      <w:r w:rsidRPr="00A253A4">
        <w:rPr>
          <w:b/>
        </w:rPr>
        <w:t>Pembelajaran</w:t>
      </w:r>
      <w:proofErr w:type="spellEnd"/>
      <w:r w:rsidR="00C74AFC">
        <w:rPr>
          <w:b/>
        </w:rPr>
        <w:t xml:space="preserve"> </w:t>
      </w:r>
      <w:proofErr w:type="spellStart"/>
      <w:r w:rsidR="00C74AFC">
        <w:rPr>
          <w:b/>
        </w:rPr>
        <w:t>Praktikum</w:t>
      </w:r>
      <w:proofErr w:type="spellEnd"/>
      <w:r w:rsidRPr="00A253A4">
        <w:rPr>
          <w:b/>
        </w:rPr>
        <w:t>:</w:t>
      </w:r>
    </w:p>
    <w:p w14:paraId="652C4D39" w14:textId="77777777" w:rsidR="00315967" w:rsidRDefault="00315967" w:rsidP="00315967">
      <w:pPr>
        <w:pStyle w:val="ListParagraph"/>
        <w:numPr>
          <w:ilvl w:val="0"/>
          <w:numId w:val="3"/>
        </w:numPr>
      </w:pPr>
      <w:r w:rsidRPr="00315967">
        <w:t xml:space="preserve">Create an Object class </w:t>
      </w:r>
    </w:p>
    <w:p w14:paraId="5413CB81" w14:textId="14B8353B" w:rsidR="00A65D05" w:rsidRDefault="00315967" w:rsidP="00315967">
      <w:pPr>
        <w:pStyle w:val="ListParagraph"/>
        <w:numPr>
          <w:ilvl w:val="0"/>
          <w:numId w:val="3"/>
        </w:numPr>
      </w:pPr>
      <w:r w:rsidRPr="00315967">
        <w:t xml:space="preserve">Create a Driver </w:t>
      </w:r>
      <w:proofErr w:type="spellStart"/>
      <w:r w:rsidRPr="00315967">
        <w:t>clas</w:t>
      </w:r>
      <w:r>
        <w:t>S</w:t>
      </w:r>
      <w:proofErr w:type="spellEnd"/>
    </w:p>
    <w:p w14:paraId="70BD1F87" w14:textId="645B75D4" w:rsidR="0068421E" w:rsidRDefault="0068421E" w:rsidP="003665EA">
      <w:pPr>
        <w:rPr>
          <w:b/>
        </w:rPr>
      </w:pPr>
      <w:r>
        <w:rPr>
          <w:b/>
        </w:rPr>
        <w:t>Tools:</w:t>
      </w:r>
    </w:p>
    <w:p w14:paraId="23C431D7" w14:textId="79249ED0" w:rsidR="0068421E" w:rsidRPr="0068421E" w:rsidRDefault="0068421E" w:rsidP="0068421E">
      <w:pPr>
        <w:pStyle w:val="ListParagraph"/>
        <w:numPr>
          <w:ilvl w:val="0"/>
          <w:numId w:val="4"/>
        </w:numPr>
      </w:pPr>
      <w:r w:rsidRPr="0068421E">
        <w:t>Java Development Kit (JDK)</w:t>
      </w:r>
    </w:p>
    <w:p w14:paraId="0CED8ED9" w14:textId="24D10E94" w:rsidR="0068421E" w:rsidRDefault="00A65D05" w:rsidP="0068421E">
      <w:pPr>
        <w:pStyle w:val="ListParagraph"/>
        <w:numPr>
          <w:ilvl w:val="0"/>
          <w:numId w:val="4"/>
        </w:numPr>
      </w:pPr>
      <w:r>
        <w:t>Eclipse</w:t>
      </w:r>
    </w:p>
    <w:p w14:paraId="6EEB54B6" w14:textId="77777777" w:rsidR="0068421E" w:rsidRPr="0068421E" w:rsidRDefault="0068421E" w:rsidP="0068421E">
      <w:pPr>
        <w:pStyle w:val="ListParagraph"/>
      </w:pPr>
    </w:p>
    <w:p w14:paraId="0100BDD9" w14:textId="464F715F" w:rsidR="00A253A4" w:rsidRPr="003665EA" w:rsidRDefault="00A253A4" w:rsidP="003665EA">
      <w:pPr>
        <w:rPr>
          <w:b/>
        </w:rPr>
      </w:pPr>
      <w:proofErr w:type="spellStart"/>
      <w:r w:rsidRPr="003665EA">
        <w:rPr>
          <w:b/>
        </w:rPr>
        <w:t>Terminologi</w:t>
      </w:r>
      <w:proofErr w:type="spellEnd"/>
      <w:r w:rsidRPr="003665EA">
        <w:rPr>
          <w:b/>
        </w:rPr>
        <w:t>:</w:t>
      </w:r>
    </w:p>
    <w:p w14:paraId="5A2B4F25" w14:textId="3AEF64CB" w:rsidR="00A253A4" w:rsidRDefault="00A253A4" w:rsidP="00A253A4">
      <w:proofErr w:type="spellStart"/>
      <w:r>
        <w:t>I</w:t>
      </w:r>
      <w:r w:rsidR="00C80A32">
        <w:t>sikan</w:t>
      </w:r>
      <w:proofErr w:type="spellEnd"/>
      <w:r>
        <w:t xml:space="preserve"> terminology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proofErr w:type="gramStart"/>
      <w:r>
        <w:t>definisi</w:t>
      </w:r>
      <w:proofErr w:type="spellEnd"/>
      <w:r>
        <w:t xml:space="preserve">  </w:t>
      </w:r>
      <w:proofErr w:type="spellStart"/>
      <w:r>
        <w:t>dibawah</w:t>
      </w:r>
      <w:proofErr w:type="spellEnd"/>
      <w:proofErr w:type="gramEnd"/>
      <w:r>
        <w:t xml:space="preserve"> </w:t>
      </w:r>
      <w:proofErr w:type="spellStart"/>
      <w:r>
        <w:t>ini</w:t>
      </w:r>
      <w:proofErr w:type="spellEnd"/>
      <w:r>
        <w:t>:</w:t>
      </w:r>
    </w:p>
    <w:p w14:paraId="14370F86" w14:textId="77777777" w:rsidR="00315967" w:rsidRDefault="00A253A4" w:rsidP="00F711BE">
      <w:pPr>
        <w:spacing w:after="0" w:line="240" w:lineRule="auto"/>
        <w:ind w:left="2160" w:hanging="2160"/>
      </w:pPr>
      <w:r>
        <w:t>[…………………………………]</w:t>
      </w:r>
      <w:r>
        <w:tab/>
      </w:r>
      <w:r w:rsidR="00315967" w:rsidRPr="00315967">
        <w:t xml:space="preserve">A group of related Java classes. </w:t>
      </w:r>
    </w:p>
    <w:p w14:paraId="0C3DE515" w14:textId="4C733B81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Sections of code that are enclosed inside a set of curly braces.  {} </w:t>
      </w:r>
    </w:p>
    <w:p w14:paraId="755BEC56" w14:textId="5A89B600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First letter uppercase and the first letter of each internal word capitalized.  Example:  </w:t>
      </w:r>
      <w:proofErr w:type="spellStart"/>
      <w:r w:rsidRPr="00315967">
        <w:t>SavingsAccount</w:t>
      </w:r>
      <w:proofErr w:type="spellEnd"/>
      <w:r w:rsidRPr="00315967">
        <w:t xml:space="preserve"> </w:t>
      </w:r>
    </w:p>
    <w:p w14:paraId="6223E436" w14:textId="66011CF1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A named value that does not change. </w:t>
      </w:r>
    </w:p>
    <w:p w14:paraId="38523C0C" w14:textId="125048FF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First letter lowercase and the first letter of each internal word capitalized.  Example:  </w:t>
      </w:r>
      <w:proofErr w:type="spellStart"/>
      <w:r w:rsidRPr="00315967">
        <w:t>studentFirstName</w:t>
      </w:r>
      <w:proofErr w:type="spellEnd"/>
      <w:r w:rsidRPr="00315967">
        <w:t xml:space="preserve"> </w:t>
      </w:r>
    </w:p>
    <w:p w14:paraId="4B92269C" w14:textId="6A516AA2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A class that contains a main method. </w:t>
      </w:r>
    </w:p>
    <w:p w14:paraId="6D15425F" w14:textId="2B8B6D2C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A code statement in a Java class file that includes java code from another package or class. </w:t>
      </w:r>
    </w:p>
    <w:p w14:paraId="13C78329" w14:textId="7AA19917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A class that defines instances of objects to be used in another class. </w:t>
      </w:r>
    </w:p>
    <w:p w14:paraId="4DA27E35" w14:textId="1FC98018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Code that is preceded by //.  Comments are used to clarify programming logic.  Comments are ignored by the compiler. </w:t>
      </w:r>
    </w:p>
    <w:p w14:paraId="7854D51E" w14:textId="161133EA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A word that has a special function in the Java language, and cannot be used as names for classes, methods, or variables. </w:t>
      </w:r>
    </w:p>
    <w:p w14:paraId="0D64B6C0" w14:textId="26633E17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The library of Java classes available to import into a </w:t>
      </w:r>
      <w:proofErr w:type="spellStart"/>
      <w:r w:rsidRPr="00315967">
        <w:t>programmercreated</w:t>
      </w:r>
      <w:proofErr w:type="spellEnd"/>
      <w:r w:rsidRPr="00315967">
        <w:t xml:space="preserve"> class. </w:t>
      </w:r>
    </w:p>
    <w:p w14:paraId="4BBDE486" w14:textId="03F710FD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The outline of an object, including class variables, constructors, and methods. </w:t>
      </w:r>
    </w:p>
    <w:p w14:paraId="1F167725" w14:textId="74D75247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A special kind of method that is a template for an object. </w:t>
      </w:r>
    </w:p>
    <w:p w14:paraId="711AD4A8" w14:textId="5993DD24" w:rsidR="00315967" w:rsidRDefault="00315967" w:rsidP="00F711BE">
      <w:pPr>
        <w:spacing w:after="0" w:line="240" w:lineRule="auto"/>
        <w:ind w:left="2160" w:hanging="2160"/>
      </w:pPr>
      <w:r>
        <w:t>[…………………………………]</w:t>
      </w:r>
      <w:r w:rsidRPr="00315967">
        <w:t xml:space="preserve"> Values that are sent into a method or constructor to be used in a calculation or substituted with values from the class. </w:t>
      </w:r>
    </w:p>
    <w:p w14:paraId="68FD7626" w14:textId="223154ED" w:rsidR="00315967" w:rsidRDefault="001637FB" w:rsidP="00F711BE">
      <w:pPr>
        <w:spacing w:after="0" w:line="240" w:lineRule="auto"/>
        <w:ind w:left="2160" w:hanging="2160"/>
      </w:pPr>
      <w:r>
        <w:t>[…………………………………]</w:t>
      </w:r>
      <w:r w:rsidR="00315967" w:rsidRPr="00315967">
        <w:t xml:space="preserve"> Values, such as numbers, characters, or </w:t>
      </w:r>
      <w:proofErr w:type="spellStart"/>
      <w:r w:rsidR="00315967" w:rsidRPr="00315967">
        <w:t>booleans</w:t>
      </w:r>
      <w:proofErr w:type="spellEnd"/>
      <w:r w:rsidR="00315967" w:rsidRPr="00315967">
        <w:t xml:space="preserve">.  References to objects, such as a </w:t>
      </w:r>
      <w:proofErr w:type="spellStart"/>
      <w:r w:rsidR="00315967" w:rsidRPr="00315967">
        <w:t>BankAccount</w:t>
      </w:r>
      <w:proofErr w:type="spellEnd"/>
      <w:r w:rsidR="00315967" w:rsidRPr="00315967">
        <w:t xml:space="preserve"> object. </w:t>
      </w:r>
    </w:p>
    <w:p w14:paraId="4D2A7384" w14:textId="44501850" w:rsidR="00315967" w:rsidRDefault="001637FB" w:rsidP="00F711BE">
      <w:pPr>
        <w:spacing w:after="0" w:line="240" w:lineRule="auto"/>
        <w:ind w:left="2160" w:hanging="2160"/>
      </w:pPr>
      <w:r>
        <w:t xml:space="preserve">[…………………………………] </w:t>
      </w:r>
      <w:r w:rsidR="00315967" w:rsidRPr="00315967">
        <w:t xml:space="preserve">Keywords used to specify the accessibility of a class (or type) and its members.  Ex:  public, private, protected, default </w:t>
      </w:r>
    </w:p>
    <w:p w14:paraId="738C37F3" w14:textId="4CBFA62E" w:rsidR="00315967" w:rsidRDefault="001637FB" w:rsidP="00F711BE">
      <w:pPr>
        <w:spacing w:after="0" w:line="240" w:lineRule="auto"/>
        <w:ind w:left="2160" w:hanging="2160"/>
      </w:pPr>
      <w:r>
        <w:t>[…………………………………]</w:t>
      </w:r>
      <w:r w:rsidR="00315967" w:rsidRPr="00315967">
        <w:t xml:space="preserve"> A block of code inside a class that is used to change or access information about the class.</w:t>
      </w:r>
    </w:p>
    <w:p w14:paraId="594E6458" w14:textId="2F6C71BD" w:rsidR="00BC2BB6" w:rsidRDefault="00BC2BB6" w:rsidP="00BC2BB6">
      <w:pPr>
        <w:spacing w:after="0" w:line="240" w:lineRule="auto"/>
      </w:pPr>
    </w:p>
    <w:p w14:paraId="6E543D78" w14:textId="77777777" w:rsidR="00BC2BB6" w:rsidRDefault="00BC2BB6" w:rsidP="00BC2BB6">
      <w:pPr>
        <w:spacing w:after="0" w:line="240" w:lineRule="auto"/>
      </w:pPr>
    </w:p>
    <w:p w14:paraId="1D57F789" w14:textId="066AC39F" w:rsidR="00A253A4" w:rsidRPr="000E3AC5" w:rsidRDefault="000E3AC5" w:rsidP="00A253A4">
      <w:pPr>
        <w:rPr>
          <w:b/>
        </w:rPr>
      </w:pPr>
      <w:r w:rsidRPr="000E3AC5">
        <w:rPr>
          <w:b/>
        </w:rPr>
        <w:t>TRY IT / SOLVE IT:</w:t>
      </w:r>
    </w:p>
    <w:p w14:paraId="645C209B" w14:textId="763E4589" w:rsidR="001637FB" w:rsidRDefault="001637FB" w:rsidP="00923787">
      <w:pPr>
        <w:pStyle w:val="ListParagraph"/>
        <w:numPr>
          <w:ilvl w:val="0"/>
          <w:numId w:val="2"/>
        </w:numPr>
        <w:jc w:val="both"/>
      </w:pPr>
      <w:proofErr w:type="spellStart"/>
      <w:r>
        <w:lastRenderedPageBreak/>
        <w:t>Sebutk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ru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</w:t>
      </w:r>
      <w:r w:rsidR="005225CC">
        <w:t>h</w:t>
      </w:r>
      <w:proofErr w:type="spellEnd"/>
      <w:r>
        <w:t xml:space="preserve"> class di java.</w:t>
      </w:r>
    </w:p>
    <w:p w14:paraId="666C4050" w14:textId="77777777" w:rsidR="00812EED" w:rsidRDefault="00812EED" w:rsidP="00812EED">
      <w:pPr>
        <w:pStyle w:val="ListParagraph"/>
        <w:jc w:val="both"/>
      </w:pPr>
    </w:p>
    <w:p w14:paraId="4F368226" w14:textId="738E9FC8" w:rsidR="00F71325" w:rsidRDefault="00E15648" w:rsidP="001637FB">
      <w:pPr>
        <w:pStyle w:val="ListParagraph"/>
        <w:numPr>
          <w:ilvl w:val="0"/>
          <w:numId w:val="2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nam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 w:rsidR="001637FB">
        <w:t>Universitas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 w:rsidR="00B94445">
        <w:t>buat</w:t>
      </w:r>
      <w:proofErr w:type="spellEnd"/>
      <w:r w:rsidR="00B94445">
        <w:t xml:space="preserve"> package </w:t>
      </w:r>
      <w:proofErr w:type="spellStart"/>
      <w:r w:rsidR="00B94445">
        <w:t>dengan</w:t>
      </w:r>
      <w:proofErr w:type="spellEnd"/>
      <w:r w:rsidR="00B94445">
        <w:t xml:space="preserve"> </w:t>
      </w:r>
      <w:proofErr w:type="spellStart"/>
      <w:r w:rsidR="00B94445">
        <w:t>nama</w:t>
      </w:r>
      <w:proofErr w:type="spellEnd"/>
      <w:r w:rsidR="00B94445">
        <w:t xml:space="preserve"> </w:t>
      </w:r>
      <w:r w:rsidR="001637FB">
        <w:t>person</w:t>
      </w:r>
      <w:r w:rsidR="005B247F">
        <w:t xml:space="preserve">. Setelah </w:t>
      </w:r>
      <w:proofErr w:type="spellStart"/>
      <w:r w:rsidR="005B247F">
        <w:t>itu</w:t>
      </w:r>
      <w:proofErr w:type="spellEnd"/>
      <w:r w:rsidR="005B247F">
        <w:t xml:space="preserve"> </w:t>
      </w:r>
      <w:proofErr w:type="spellStart"/>
      <w:r>
        <w:t>buatlah</w:t>
      </w:r>
      <w:proofErr w:type="spellEnd"/>
      <w:r>
        <w:t xml:space="preserve"> </w:t>
      </w:r>
      <w:r w:rsidR="001637FB">
        <w:t xml:space="preserve">object </w:t>
      </w:r>
      <w:r>
        <w:t xml:space="preserve">class </w:t>
      </w:r>
      <w:r w:rsidR="001637FB">
        <w:t>Person.java</w:t>
      </w:r>
      <w:r>
        <w:t xml:space="preserve"> </w:t>
      </w:r>
      <w:r w:rsidR="005B247F">
        <w:t>(</w:t>
      </w:r>
      <w:proofErr w:type="spellStart"/>
      <w:r w:rsidR="005B247F">
        <w:t>didalam</w:t>
      </w:r>
      <w:proofErr w:type="spellEnd"/>
      <w:r w:rsidR="005B247F">
        <w:t xml:space="preserve"> package </w:t>
      </w:r>
      <w:r w:rsidR="001637FB">
        <w:t>person</w:t>
      </w:r>
      <w:r w:rsidR="005B247F">
        <w:t>)</w:t>
      </w:r>
      <w:r w:rsidR="001637FB">
        <w:t xml:space="preserve"> </w:t>
      </w:r>
      <w:proofErr w:type="spellStart"/>
      <w:r w:rsidR="001637FB">
        <w:t>seperti</w:t>
      </w:r>
      <w:proofErr w:type="spellEnd"/>
      <w:r w:rsidR="001637FB">
        <w:t xml:space="preserve"> </w:t>
      </w:r>
      <w:proofErr w:type="spellStart"/>
      <w:r w:rsidR="001637FB">
        <w:t>gambar</w:t>
      </w:r>
      <w:proofErr w:type="spellEnd"/>
      <w:r w:rsidR="001637FB">
        <w:t xml:space="preserve"> di </w:t>
      </w:r>
      <w:proofErr w:type="spellStart"/>
      <w:r w:rsidR="001637FB">
        <w:t>bawah</w:t>
      </w:r>
      <w:proofErr w:type="spellEnd"/>
      <w:r w:rsidR="001637FB">
        <w:t xml:space="preserve"> </w:t>
      </w:r>
      <w:proofErr w:type="spellStart"/>
      <w:r w:rsidR="001637FB">
        <w:t>ini</w:t>
      </w:r>
      <w:proofErr w:type="spellEnd"/>
      <w:r w:rsidR="001637FB">
        <w:t>.</w:t>
      </w:r>
      <w:r w:rsidR="005B247F">
        <w:t xml:space="preserve"> </w:t>
      </w:r>
      <w:proofErr w:type="spellStart"/>
      <w:r w:rsidR="005225CC">
        <w:t>Berikan</w:t>
      </w:r>
      <w:proofErr w:type="spellEnd"/>
      <w:r w:rsidR="005225CC">
        <w:t xml:space="preserve"> </w:t>
      </w:r>
      <w:proofErr w:type="spellStart"/>
      <w:r w:rsidR="005225CC">
        <w:t>penjelasan</w:t>
      </w:r>
      <w:proofErr w:type="spellEnd"/>
      <w:r w:rsidR="005225CC">
        <w:t xml:space="preserve"> </w:t>
      </w:r>
      <w:proofErr w:type="spellStart"/>
      <w:r w:rsidR="005225CC">
        <w:t>untuk</w:t>
      </w:r>
      <w:proofErr w:type="spellEnd"/>
      <w:r w:rsidR="005225CC">
        <w:t xml:space="preserve"> source code yang </w:t>
      </w:r>
      <w:proofErr w:type="spellStart"/>
      <w:r w:rsidR="005225CC">
        <w:t>anda</w:t>
      </w:r>
      <w:proofErr w:type="spellEnd"/>
      <w:r w:rsidR="005225CC">
        <w:t xml:space="preserve"> </w:t>
      </w:r>
      <w:proofErr w:type="spellStart"/>
      <w:r w:rsidR="005225CC">
        <w:t>tuliskan</w:t>
      </w:r>
      <w:proofErr w:type="spellEnd"/>
      <w:r w:rsidR="005225CC">
        <w:t>.</w:t>
      </w:r>
    </w:p>
    <w:p w14:paraId="5C5BDABF" w14:textId="7666BF98" w:rsidR="001637FB" w:rsidRDefault="001637FB" w:rsidP="001637FB">
      <w:pPr>
        <w:pStyle w:val="ListParagraph"/>
        <w:jc w:val="both"/>
      </w:pPr>
      <w:r>
        <w:rPr>
          <w:noProof/>
        </w:rPr>
        <w:drawing>
          <wp:inline distT="0" distB="0" distL="0" distR="0" wp14:anchorId="5ED12014" wp14:editId="0067621D">
            <wp:extent cx="3562597" cy="3687724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204" t="22835" r="29567" b="11832"/>
                    <a:stretch/>
                  </pic:blipFill>
                  <pic:spPr bwMode="auto">
                    <a:xfrm>
                      <a:off x="0" y="0"/>
                      <a:ext cx="3578851" cy="3704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897DE4" w14:textId="77777777" w:rsidR="001637FB" w:rsidRDefault="001637FB" w:rsidP="001637FB">
      <w:pPr>
        <w:pStyle w:val="ListParagraph"/>
        <w:jc w:val="both"/>
      </w:pPr>
    </w:p>
    <w:p w14:paraId="2D3EBAF0" w14:textId="1680942C" w:rsidR="008E17CA" w:rsidRDefault="001637FB" w:rsidP="000A2A1E">
      <w:pPr>
        <w:pStyle w:val="ListParagraph"/>
        <w:numPr>
          <w:ilvl w:val="0"/>
          <w:numId w:val="2"/>
        </w:numPr>
        <w:jc w:val="both"/>
      </w:pPr>
      <w:proofErr w:type="spellStart"/>
      <w:r>
        <w:t>Buat</w:t>
      </w:r>
      <w:proofErr w:type="spellEnd"/>
      <w:r>
        <w:t xml:space="preserve"> driver </w:t>
      </w:r>
      <w:proofErr w:type="spellStart"/>
      <w:r>
        <w:t>kelas</w:t>
      </w:r>
      <w:proofErr w:type="spellEnd"/>
      <w:r>
        <w:t xml:space="preserve">, </w:t>
      </w:r>
      <w:proofErr w:type="spellStart"/>
      <w:r>
        <w:t>nam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anagingPe</w:t>
      </w:r>
      <w:r w:rsidR="00547CB7">
        <w:t>ople</w:t>
      </w:r>
      <w:r>
        <w:t xml:space="preserve">.java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r w:rsidR="00075348">
        <w:t xml:space="preserve">compile dan </w:t>
      </w:r>
      <w:proofErr w:type="spellStart"/>
      <w:r w:rsidR="00075348">
        <w:t>jalankan</w:t>
      </w:r>
      <w:proofErr w:type="spellEnd"/>
      <w:r w:rsidR="005225CC">
        <w:t xml:space="preserve">. </w:t>
      </w:r>
      <w:proofErr w:type="spellStart"/>
      <w:r w:rsidR="005225CC">
        <w:t>Berikan</w:t>
      </w:r>
      <w:proofErr w:type="spellEnd"/>
      <w:r w:rsidR="005225CC">
        <w:t xml:space="preserve"> </w:t>
      </w:r>
      <w:proofErr w:type="spellStart"/>
      <w:r w:rsidR="005225CC">
        <w:t>penjelasan</w:t>
      </w:r>
      <w:proofErr w:type="spellEnd"/>
      <w:r w:rsidR="005225CC">
        <w:t xml:space="preserve"> </w:t>
      </w:r>
      <w:proofErr w:type="spellStart"/>
      <w:r w:rsidR="005225CC">
        <w:t>untuk</w:t>
      </w:r>
      <w:proofErr w:type="spellEnd"/>
      <w:r w:rsidR="005225CC">
        <w:t xml:space="preserve"> source code yang </w:t>
      </w:r>
      <w:proofErr w:type="spellStart"/>
      <w:r w:rsidR="005225CC">
        <w:t>anda</w:t>
      </w:r>
      <w:proofErr w:type="spellEnd"/>
      <w:r w:rsidR="005225CC">
        <w:t xml:space="preserve"> </w:t>
      </w:r>
      <w:proofErr w:type="spellStart"/>
      <w:r w:rsidR="005225CC">
        <w:t>tuliskan</w:t>
      </w:r>
      <w:proofErr w:type="spellEnd"/>
      <w:r w:rsidR="005225CC">
        <w:t>.</w:t>
      </w:r>
    </w:p>
    <w:p w14:paraId="374258A8" w14:textId="328FA156" w:rsidR="001637FB" w:rsidRDefault="001637FB" w:rsidP="001637FB">
      <w:pPr>
        <w:jc w:val="both"/>
      </w:pPr>
    </w:p>
    <w:p w14:paraId="4B2D2FE4" w14:textId="05FDC2E9" w:rsidR="001637FB" w:rsidRDefault="001637FB" w:rsidP="001637FB">
      <w:pPr>
        <w:jc w:val="both"/>
      </w:pPr>
      <w:r>
        <w:rPr>
          <w:noProof/>
        </w:rPr>
        <w:lastRenderedPageBreak/>
        <w:drawing>
          <wp:inline distT="0" distB="0" distL="0" distR="0" wp14:anchorId="732B28AE" wp14:editId="2B8BEB9F">
            <wp:extent cx="5034831" cy="31105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590" t="31705" r="4686" b="19155"/>
                    <a:stretch/>
                  </pic:blipFill>
                  <pic:spPr bwMode="auto">
                    <a:xfrm>
                      <a:off x="0" y="0"/>
                      <a:ext cx="5035618" cy="3111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BE6DDD" w14:textId="77777777" w:rsidR="000A2A1E" w:rsidRDefault="000A2A1E" w:rsidP="000A2A1E">
      <w:pPr>
        <w:pStyle w:val="ListParagraph"/>
      </w:pPr>
    </w:p>
    <w:p w14:paraId="0D163E29" w14:textId="1187064C" w:rsidR="007D169F" w:rsidRDefault="007D169F" w:rsidP="00D341F0">
      <w:pPr>
        <w:pStyle w:val="ListParagraph"/>
        <w:numPr>
          <w:ilvl w:val="0"/>
          <w:numId w:val="2"/>
        </w:numPr>
        <w:jc w:val="both"/>
      </w:pPr>
      <w:proofErr w:type="spellStart"/>
      <w:r>
        <w:t>Sebutk</w:t>
      </w:r>
      <w:r w:rsidR="005225CC">
        <w:t>a</w:t>
      </w:r>
      <w:r>
        <w:t>n</w:t>
      </w:r>
      <w:proofErr w:type="spellEnd"/>
      <w:r>
        <w:t xml:space="preserve"> </w:t>
      </w:r>
      <w:proofErr w:type="spellStart"/>
      <w:r>
        <w:t>setidaknya</w:t>
      </w:r>
      <w:proofErr w:type="spellEnd"/>
      <w:r>
        <w:t xml:space="preserve"> 20 keyword di java.</w:t>
      </w:r>
    </w:p>
    <w:p w14:paraId="6D5228E9" w14:textId="03F86776" w:rsidR="00923787" w:rsidRDefault="00923787" w:rsidP="00923787">
      <w:pPr>
        <w:pStyle w:val="ListParagraph"/>
        <w:jc w:val="both"/>
      </w:pPr>
    </w:p>
    <w:p w14:paraId="6BA5D43C" w14:textId="49B73EA0" w:rsidR="00923787" w:rsidRDefault="00923787" w:rsidP="00923787">
      <w:pPr>
        <w:pStyle w:val="ListParagraph"/>
        <w:jc w:val="both"/>
      </w:pPr>
      <w:r>
        <w:t>LATIHAN:</w:t>
      </w:r>
    </w:p>
    <w:p w14:paraId="20FE300B" w14:textId="2C8C10A1" w:rsidR="007D169F" w:rsidRDefault="007D169F" w:rsidP="00D341F0">
      <w:pPr>
        <w:pStyle w:val="ListParagraph"/>
        <w:numPr>
          <w:ilvl w:val="0"/>
          <w:numId w:val="2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object class Student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studentID</w:t>
      </w:r>
      <w:proofErr w:type="spellEnd"/>
      <w:r>
        <w:t xml:space="preserve">, name, NIM, IPK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method setter dan getter </w:t>
      </w:r>
      <w:proofErr w:type="spellStart"/>
      <w:r>
        <w:t>nya</w:t>
      </w:r>
      <w:proofErr w:type="spellEnd"/>
      <w:r>
        <w:t>. (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modul</w:t>
      </w:r>
      <w:proofErr w:type="spellEnd"/>
      <w:r>
        <w:t>/slide)</w:t>
      </w:r>
    </w:p>
    <w:p w14:paraId="437C8ECF" w14:textId="4E66A11C" w:rsidR="007D169F" w:rsidRDefault="007D169F" w:rsidP="00D341F0">
      <w:pPr>
        <w:pStyle w:val="ListParagraph"/>
        <w:numPr>
          <w:ilvl w:val="0"/>
          <w:numId w:val="2"/>
        </w:numPr>
        <w:jc w:val="both"/>
      </w:pPr>
      <w:proofErr w:type="spellStart"/>
      <w:r>
        <w:t>Buatlah</w:t>
      </w:r>
      <w:proofErr w:type="spellEnd"/>
      <w:r>
        <w:t xml:space="preserve"> driver clas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ji</w:t>
      </w:r>
      <w:proofErr w:type="spellEnd"/>
      <w:r>
        <w:t xml:space="preserve"> object class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al,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, </w:t>
      </w:r>
      <w:proofErr w:type="spellStart"/>
      <w:r>
        <w:t>memanggil</w:t>
      </w:r>
      <w:proofErr w:type="spellEnd"/>
      <w:r>
        <w:t xml:space="preserve"> method dan </w:t>
      </w:r>
      <w:proofErr w:type="spellStart"/>
      <w:r>
        <w:t>mencetak</w:t>
      </w:r>
      <w:proofErr w:type="spellEnd"/>
      <w:r>
        <w:t xml:space="preserve"> data </w:t>
      </w:r>
      <w:proofErr w:type="spellStart"/>
      <w:r>
        <w:t>objek</w:t>
      </w:r>
      <w:proofErr w:type="spellEnd"/>
      <w:r>
        <w:t xml:space="preserve"> Student</w:t>
      </w:r>
      <w:r w:rsidR="00923787">
        <w:t>. (</w:t>
      </w:r>
      <w:proofErr w:type="spellStart"/>
      <w:r w:rsidR="00923787">
        <w:t>anda</w:t>
      </w:r>
      <w:proofErr w:type="spellEnd"/>
      <w:r w:rsidR="00923787">
        <w:t xml:space="preserve"> </w:t>
      </w:r>
      <w:proofErr w:type="spellStart"/>
      <w:r w:rsidR="00923787">
        <w:t>bisa</w:t>
      </w:r>
      <w:proofErr w:type="spellEnd"/>
      <w:r w:rsidR="00923787">
        <w:t xml:space="preserve"> </w:t>
      </w:r>
      <w:proofErr w:type="spellStart"/>
      <w:r w:rsidR="00923787">
        <w:t>melihat</w:t>
      </w:r>
      <w:proofErr w:type="spellEnd"/>
      <w:r w:rsidR="00923787">
        <w:t xml:space="preserve"> </w:t>
      </w:r>
      <w:proofErr w:type="spellStart"/>
      <w:r w:rsidR="00923787">
        <w:t>modul</w:t>
      </w:r>
      <w:proofErr w:type="spellEnd"/>
      <w:r w:rsidR="00923787">
        <w:t>/slide)</w:t>
      </w:r>
    </w:p>
    <w:p w14:paraId="569FA3D1" w14:textId="20C99FB9" w:rsidR="00547CB7" w:rsidRDefault="00547CB7" w:rsidP="00D341F0">
      <w:pPr>
        <w:pStyle w:val="ListParagraph"/>
        <w:numPr>
          <w:ilvl w:val="0"/>
          <w:numId w:val="2"/>
        </w:numPr>
        <w:jc w:val="both"/>
      </w:pPr>
      <w:proofErr w:type="spellStart"/>
      <w:r>
        <w:t>Jalankan</w:t>
      </w:r>
      <w:proofErr w:type="spellEnd"/>
      <w:r>
        <w:t xml:space="preserve"> progr</w:t>
      </w:r>
      <w:bookmarkStart w:id="0" w:name="_GoBack"/>
      <w:bookmarkEnd w:id="0"/>
      <w:r>
        <w:t xml:space="preserve">am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!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7FFD221C" w14:textId="62E877A8" w:rsidR="00D341F0" w:rsidRDefault="008E17CA" w:rsidP="00D341F0">
      <w:pPr>
        <w:pStyle w:val="ListParagraph"/>
        <w:numPr>
          <w:ilvl w:val="0"/>
          <w:numId w:val="2"/>
        </w:numPr>
        <w:jc w:val="both"/>
      </w:pPr>
      <w:proofErr w:type="spellStart"/>
      <w:r>
        <w:t>Cat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perole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tep </w:t>
      </w:r>
      <w:proofErr w:type="spellStart"/>
      <w:r>
        <w:t>nomor</w:t>
      </w:r>
      <w:proofErr w:type="spellEnd"/>
      <w:r>
        <w:t xml:space="preserve"> </w:t>
      </w:r>
      <w:r w:rsidR="00547CB7">
        <w:t>5</w:t>
      </w:r>
      <w:r w:rsidR="00923787">
        <w:t xml:space="preserve"> &amp; </w:t>
      </w:r>
      <w:r w:rsidR="00547CB7">
        <w:t>6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bilamana</w:t>
      </w:r>
      <w:proofErr w:type="spellEnd"/>
      <w:r w:rsidR="002821D6">
        <w:t xml:space="preserve"> </w:t>
      </w:r>
      <w:proofErr w:type="spellStart"/>
      <w:r>
        <w:t>perlu</w:t>
      </w:r>
      <w:proofErr w:type="spellEnd"/>
      <w:r>
        <w:t>.</w:t>
      </w:r>
    </w:p>
    <w:p w14:paraId="65327019" w14:textId="77777777" w:rsidR="008E17CA" w:rsidRDefault="008E17CA" w:rsidP="008E17CA">
      <w:pPr>
        <w:pStyle w:val="ListParagraph"/>
        <w:jc w:val="both"/>
      </w:pPr>
    </w:p>
    <w:p w14:paraId="3A63DED9" w14:textId="71F3169C" w:rsidR="00D341F0" w:rsidRPr="00374758" w:rsidRDefault="00D341F0" w:rsidP="00D341F0">
      <w:pPr>
        <w:jc w:val="both"/>
        <w:rPr>
          <w:b/>
          <w:i/>
        </w:rPr>
      </w:pPr>
      <w:r w:rsidRPr="00374758">
        <w:rPr>
          <w:b/>
          <w:i/>
        </w:rPr>
        <w:t xml:space="preserve">Setelah </w:t>
      </w:r>
      <w:proofErr w:type="spellStart"/>
      <w:r w:rsidRPr="00374758">
        <w:rPr>
          <w:b/>
          <w:i/>
        </w:rPr>
        <w:t>sesi</w:t>
      </w:r>
      <w:proofErr w:type="spellEnd"/>
      <w:r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praktikum</w:t>
      </w:r>
      <w:proofErr w:type="spellEnd"/>
      <w:r w:rsidR="00374758" w:rsidRPr="00374758">
        <w:rPr>
          <w:b/>
          <w:i/>
        </w:rPr>
        <w:t xml:space="preserve"> SELESAI</w:t>
      </w:r>
      <w:r w:rsidRPr="00374758">
        <w:rPr>
          <w:b/>
          <w:i/>
        </w:rPr>
        <w:t xml:space="preserve">, </w:t>
      </w:r>
      <w:proofErr w:type="spellStart"/>
      <w:r w:rsidRPr="00374758">
        <w:rPr>
          <w:b/>
          <w:i/>
        </w:rPr>
        <w:t>laporan</w:t>
      </w:r>
      <w:proofErr w:type="spellEnd"/>
      <w:r w:rsidRPr="00374758">
        <w:rPr>
          <w:b/>
          <w:i/>
        </w:rPr>
        <w:t xml:space="preserve"> </w:t>
      </w:r>
      <w:proofErr w:type="spellStart"/>
      <w:r w:rsidR="00374758" w:rsidRPr="00374758">
        <w:rPr>
          <w:b/>
          <w:i/>
        </w:rPr>
        <w:t>praktikum</w:t>
      </w:r>
      <w:proofErr w:type="spellEnd"/>
      <w:r w:rsidR="00374758"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harus</w:t>
      </w:r>
      <w:proofErr w:type="spellEnd"/>
      <w:r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dikirim</w:t>
      </w:r>
      <w:proofErr w:type="spellEnd"/>
      <w:r w:rsidRPr="00374758">
        <w:rPr>
          <w:b/>
          <w:i/>
        </w:rPr>
        <w:t>/</w:t>
      </w:r>
      <w:proofErr w:type="spellStart"/>
      <w:r w:rsidRPr="00374758">
        <w:rPr>
          <w:b/>
          <w:i/>
        </w:rPr>
        <w:t>diupload</w:t>
      </w:r>
      <w:proofErr w:type="spellEnd"/>
      <w:r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ke</w:t>
      </w:r>
      <w:proofErr w:type="spellEnd"/>
      <w:r w:rsidRPr="00374758">
        <w:rPr>
          <w:b/>
          <w:i/>
        </w:rPr>
        <w:t xml:space="preserve"> google classroom</w:t>
      </w:r>
      <w:r w:rsidR="00374758" w:rsidRPr="00374758">
        <w:rPr>
          <w:b/>
          <w:i/>
        </w:rPr>
        <w:t xml:space="preserve"> pada </w:t>
      </w:r>
      <w:proofErr w:type="spellStart"/>
      <w:r w:rsidR="00374758" w:rsidRPr="00374758">
        <w:rPr>
          <w:b/>
          <w:i/>
        </w:rPr>
        <w:t>hari</w:t>
      </w:r>
      <w:proofErr w:type="spellEnd"/>
      <w:r w:rsidR="00374758" w:rsidRPr="00374758">
        <w:rPr>
          <w:b/>
          <w:i/>
        </w:rPr>
        <w:t xml:space="preserve"> yang </w:t>
      </w:r>
      <w:proofErr w:type="spellStart"/>
      <w:r w:rsidR="00547CB7">
        <w:rPr>
          <w:b/>
          <w:i/>
        </w:rPr>
        <w:t>berikutnya</w:t>
      </w:r>
      <w:proofErr w:type="spellEnd"/>
      <w:r w:rsidR="00374758" w:rsidRPr="00374758">
        <w:rPr>
          <w:b/>
          <w:i/>
        </w:rPr>
        <w:t>.</w:t>
      </w:r>
    </w:p>
    <w:sectPr w:rsidR="00D341F0" w:rsidRPr="0037475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6D5DA" w14:textId="77777777" w:rsidR="00E04721" w:rsidRDefault="00E04721" w:rsidP="00A253A4">
      <w:pPr>
        <w:spacing w:after="0" w:line="240" w:lineRule="auto"/>
      </w:pPr>
      <w:r>
        <w:separator/>
      </w:r>
    </w:p>
  </w:endnote>
  <w:endnote w:type="continuationSeparator" w:id="0">
    <w:p w14:paraId="10A9516D" w14:textId="77777777" w:rsidR="00E04721" w:rsidRDefault="00E04721" w:rsidP="00A25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F5D64" w14:textId="6B037050" w:rsidR="005B247F" w:rsidRPr="00C80A32" w:rsidRDefault="005B247F">
    <w:pPr>
      <w:pStyle w:val="Footer"/>
      <w:rPr>
        <w:b/>
        <w:i/>
        <w:color w:val="0070C0"/>
      </w:rPr>
    </w:pPr>
    <w:r w:rsidRPr="00C80A32">
      <w:rPr>
        <w:b/>
        <w:i/>
        <w:color w:val="0070C0"/>
      </w:rPr>
      <w:t>Pengampu: Abdul Aziz, S.Kom, M.Cs. Prodi D3 Teknik Informatika FMIPA UNS</w:t>
    </w:r>
  </w:p>
  <w:p w14:paraId="48BC113D" w14:textId="77777777" w:rsidR="005B247F" w:rsidRDefault="005B24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9FD7F" w14:textId="77777777" w:rsidR="00E04721" w:rsidRDefault="00E04721" w:rsidP="00A253A4">
      <w:pPr>
        <w:spacing w:after="0" w:line="240" w:lineRule="auto"/>
      </w:pPr>
      <w:r>
        <w:separator/>
      </w:r>
    </w:p>
  </w:footnote>
  <w:footnote w:type="continuationSeparator" w:id="0">
    <w:p w14:paraId="4A423129" w14:textId="77777777" w:rsidR="00E04721" w:rsidRDefault="00E04721" w:rsidP="00A253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7AAAE" w14:textId="6A41BCFA" w:rsidR="005B247F" w:rsidRDefault="005B247F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76FBBD06" wp14:editId="328F9933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4DD1266" w14:textId="3A8687C4" w:rsidR="005B247F" w:rsidRDefault="005B247F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t>AKTIVITAS PRAKTIKUM PEMROGRAMAN BERORIENTASI OBJEK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6FBBD06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54DD1266" w14:textId="3A8687C4" w:rsidR="005B247F" w:rsidRDefault="005B247F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t>AKTIVITAS PRAKTIKUM PEMROGRAMAN BERORIENTASI OBJEK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9430E"/>
    <w:multiLevelType w:val="hybridMultilevel"/>
    <w:tmpl w:val="4608F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823BE"/>
    <w:multiLevelType w:val="hybridMultilevel"/>
    <w:tmpl w:val="BDE0C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5F459F"/>
    <w:multiLevelType w:val="hybridMultilevel"/>
    <w:tmpl w:val="D8F27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B3F10"/>
    <w:multiLevelType w:val="hybridMultilevel"/>
    <w:tmpl w:val="2FF29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NDezMDM2MzIwNTdT0lEKTi0uzszPAykwrAUAKzMw0iwAAAA="/>
  </w:docVars>
  <w:rsids>
    <w:rsidRoot w:val="00A253A4"/>
    <w:rsid w:val="00025846"/>
    <w:rsid w:val="0005018C"/>
    <w:rsid w:val="00051F62"/>
    <w:rsid w:val="00064EBA"/>
    <w:rsid w:val="00075348"/>
    <w:rsid w:val="000A2A1E"/>
    <w:rsid w:val="000A7B36"/>
    <w:rsid w:val="000C5335"/>
    <w:rsid w:val="000E3AC5"/>
    <w:rsid w:val="000F19EA"/>
    <w:rsid w:val="00120286"/>
    <w:rsid w:val="00137846"/>
    <w:rsid w:val="00162280"/>
    <w:rsid w:val="001637FB"/>
    <w:rsid w:val="001877F0"/>
    <w:rsid w:val="001A59E9"/>
    <w:rsid w:val="001D3AE6"/>
    <w:rsid w:val="001E220F"/>
    <w:rsid w:val="00234EC1"/>
    <w:rsid w:val="00253B32"/>
    <w:rsid w:val="00267B4A"/>
    <w:rsid w:val="002821D6"/>
    <w:rsid w:val="0028473A"/>
    <w:rsid w:val="00295FC7"/>
    <w:rsid w:val="002D4172"/>
    <w:rsid w:val="002F7B5B"/>
    <w:rsid w:val="00313D70"/>
    <w:rsid w:val="00315967"/>
    <w:rsid w:val="003665EA"/>
    <w:rsid w:val="00374758"/>
    <w:rsid w:val="003926A2"/>
    <w:rsid w:val="003D7E5A"/>
    <w:rsid w:val="003E0793"/>
    <w:rsid w:val="004513D5"/>
    <w:rsid w:val="00455761"/>
    <w:rsid w:val="00456E72"/>
    <w:rsid w:val="00462375"/>
    <w:rsid w:val="004645E1"/>
    <w:rsid w:val="00477B6C"/>
    <w:rsid w:val="004A005B"/>
    <w:rsid w:val="004A30D4"/>
    <w:rsid w:val="004A6161"/>
    <w:rsid w:val="004E07EE"/>
    <w:rsid w:val="004F7DE9"/>
    <w:rsid w:val="005069C9"/>
    <w:rsid w:val="005225CC"/>
    <w:rsid w:val="00547CB7"/>
    <w:rsid w:val="00582873"/>
    <w:rsid w:val="005A5190"/>
    <w:rsid w:val="005A6B22"/>
    <w:rsid w:val="005B247F"/>
    <w:rsid w:val="005F64D0"/>
    <w:rsid w:val="00605157"/>
    <w:rsid w:val="00626786"/>
    <w:rsid w:val="00626F2E"/>
    <w:rsid w:val="006519DD"/>
    <w:rsid w:val="0068421E"/>
    <w:rsid w:val="006D2EF9"/>
    <w:rsid w:val="00723B77"/>
    <w:rsid w:val="00727E3E"/>
    <w:rsid w:val="00734D8F"/>
    <w:rsid w:val="007504E5"/>
    <w:rsid w:val="0075360A"/>
    <w:rsid w:val="007716C0"/>
    <w:rsid w:val="007D169F"/>
    <w:rsid w:val="007D246F"/>
    <w:rsid w:val="007E7850"/>
    <w:rsid w:val="007E7FE1"/>
    <w:rsid w:val="007F54FD"/>
    <w:rsid w:val="0080322F"/>
    <w:rsid w:val="00812E57"/>
    <w:rsid w:val="00812EED"/>
    <w:rsid w:val="00842987"/>
    <w:rsid w:val="00850F45"/>
    <w:rsid w:val="00856ECE"/>
    <w:rsid w:val="00894CB4"/>
    <w:rsid w:val="008E17CA"/>
    <w:rsid w:val="008F6E57"/>
    <w:rsid w:val="00920CFB"/>
    <w:rsid w:val="009218C7"/>
    <w:rsid w:val="00923787"/>
    <w:rsid w:val="00986244"/>
    <w:rsid w:val="009A6C85"/>
    <w:rsid w:val="009B04CD"/>
    <w:rsid w:val="009C11BD"/>
    <w:rsid w:val="009C3080"/>
    <w:rsid w:val="009F0A00"/>
    <w:rsid w:val="009F61D3"/>
    <w:rsid w:val="00A253A4"/>
    <w:rsid w:val="00A26E0F"/>
    <w:rsid w:val="00A57E36"/>
    <w:rsid w:val="00A65D05"/>
    <w:rsid w:val="00AA0006"/>
    <w:rsid w:val="00AD2083"/>
    <w:rsid w:val="00B11D77"/>
    <w:rsid w:val="00B4217F"/>
    <w:rsid w:val="00B544E2"/>
    <w:rsid w:val="00B93BE3"/>
    <w:rsid w:val="00B94445"/>
    <w:rsid w:val="00B95A0F"/>
    <w:rsid w:val="00BA3956"/>
    <w:rsid w:val="00BC2BB6"/>
    <w:rsid w:val="00C43DF1"/>
    <w:rsid w:val="00C53E69"/>
    <w:rsid w:val="00C74AFC"/>
    <w:rsid w:val="00C80A32"/>
    <w:rsid w:val="00D04FF3"/>
    <w:rsid w:val="00D341F0"/>
    <w:rsid w:val="00D715B8"/>
    <w:rsid w:val="00D7412C"/>
    <w:rsid w:val="00DC36BC"/>
    <w:rsid w:val="00DE2E27"/>
    <w:rsid w:val="00DF7650"/>
    <w:rsid w:val="00E04721"/>
    <w:rsid w:val="00E15648"/>
    <w:rsid w:val="00E174B5"/>
    <w:rsid w:val="00E82608"/>
    <w:rsid w:val="00E84A78"/>
    <w:rsid w:val="00EB3727"/>
    <w:rsid w:val="00F25FCD"/>
    <w:rsid w:val="00F54586"/>
    <w:rsid w:val="00F70091"/>
    <w:rsid w:val="00F711BE"/>
    <w:rsid w:val="00F71325"/>
    <w:rsid w:val="00F860DF"/>
    <w:rsid w:val="00FA2A64"/>
    <w:rsid w:val="00FB1C85"/>
    <w:rsid w:val="00FF0158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C32B0"/>
  <w15:chartTrackingRefBased/>
  <w15:docId w15:val="{89C50A74-C1FA-4955-B7AF-7236E8A2D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3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3A4"/>
  </w:style>
  <w:style w:type="paragraph" w:styleId="Footer">
    <w:name w:val="footer"/>
    <w:basedOn w:val="Normal"/>
    <w:link w:val="FooterChar"/>
    <w:uiPriority w:val="99"/>
    <w:unhideWhenUsed/>
    <w:rsid w:val="00A25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3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7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3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TIVITAS PRAKTIKUM PEMROGRAMAN BERORIENTASI OBJEK</vt:lpstr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IVITAS PRAKTIKUM PEMROGRAMAN BERORIENTASI OBJEK</dc:title>
  <dc:subject/>
  <dc:creator>user</dc:creator>
  <cp:keywords/>
  <dc:description/>
  <cp:lastModifiedBy>user</cp:lastModifiedBy>
  <cp:revision>9</cp:revision>
  <dcterms:created xsi:type="dcterms:W3CDTF">2018-05-01T07:46:00Z</dcterms:created>
  <dcterms:modified xsi:type="dcterms:W3CDTF">2019-05-10T04:09:00Z</dcterms:modified>
</cp:coreProperties>
</file>